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3503" w:rsidRPr="002A300D" w:rsidRDefault="0062392E" w:rsidP="005F64BC">
      <w:pPr>
        <w:spacing w:before="120" w:line="240" w:lineRule="auto"/>
        <w:rPr>
          <w:b/>
          <w:color w:val="1F497D" w:themeColor="text2"/>
          <w:sz w:val="20"/>
          <w:szCs w:val="20"/>
          <w:lang w:val="en-IN"/>
        </w:rPr>
      </w:pPr>
      <w:r>
        <w:rPr>
          <w:b/>
          <w:color w:val="1F497D" w:themeColor="text2"/>
          <w:sz w:val="20"/>
          <w:szCs w:val="20"/>
          <w:lang w:val="en-IN"/>
        </w:rPr>
        <w:t xml:space="preserve">Section I.1 </w:t>
      </w:r>
      <w:r w:rsidR="008C4EA9" w:rsidRPr="002A300D">
        <w:rPr>
          <w:b/>
          <w:color w:val="1F497D" w:themeColor="text2"/>
          <w:sz w:val="20"/>
          <w:szCs w:val="20"/>
          <w:lang w:val="en-IN"/>
        </w:rPr>
        <w:t xml:space="preserve">HEALTH FACILITY PROFILE </w:t>
      </w:r>
    </w:p>
    <w:p w:rsidR="00DC1FA8" w:rsidRPr="002A300D" w:rsidRDefault="00DC1FA8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 w:rsidRPr="002A300D">
        <w:rPr>
          <w:szCs w:val="20"/>
          <w:lang w:val="en-IN"/>
        </w:rPr>
        <w:t>Region ______________________</w:t>
      </w:r>
    </w:p>
    <w:p w:rsidR="00BC519E" w:rsidRPr="002A300D" w:rsidRDefault="00BC519E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 w:rsidRPr="002A300D">
        <w:rPr>
          <w:szCs w:val="20"/>
          <w:lang w:val="en-IN"/>
        </w:rPr>
        <w:t>Zone ________________________</w:t>
      </w:r>
    </w:p>
    <w:p w:rsidR="0076143E" w:rsidRPr="002A300D" w:rsidRDefault="0076143E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 w:rsidRPr="002A300D">
        <w:rPr>
          <w:szCs w:val="20"/>
          <w:lang w:val="en-IN"/>
        </w:rPr>
        <w:t>Woreda _____________________</w:t>
      </w:r>
    </w:p>
    <w:p w:rsidR="005A3503" w:rsidRPr="002A300D" w:rsidRDefault="005A3503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 w:rsidRPr="002A300D">
        <w:rPr>
          <w:szCs w:val="20"/>
          <w:lang w:val="en-IN"/>
        </w:rPr>
        <w:t xml:space="preserve">Name </w:t>
      </w:r>
      <w:r w:rsidR="0076143E" w:rsidRPr="002A300D">
        <w:rPr>
          <w:szCs w:val="20"/>
          <w:lang w:val="en-IN"/>
        </w:rPr>
        <w:t>of Health Centre</w:t>
      </w:r>
      <w:r w:rsidR="00DC1FA8" w:rsidRPr="002A300D">
        <w:rPr>
          <w:szCs w:val="20"/>
          <w:lang w:val="en-IN"/>
        </w:rPr>
        <w:t xml:space="preserve"> </w:t>
      </w:r>
      <w:r w:rsidRPr="002A300D">
        <w:rPr>
          <w:szCs w:val="20"/>
          <w:lang w:val="en-IN"/>
        </w:rPr>
        <w:t>________</w:t>
      </w:r>
      <w:r w:rsidR="00DC1FA8" w:rsidRPr="002A300D">
        <w:rPr>
          <w:szCs w:val="20"/>
          <w:lang w:val="en-IN"/>
        </w:rPr>
        <w:t>_________________</w:t>
      </w:r>
    </w:p>
    <w:p w:rsidR="00E25B15" w:rsidRDefault="00B677CF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 w:rsidRPr="002A300D">
        <w:rPr>
          <w:szCs w:val="20"/>
          <w:lang w:val="en-IN"/>
        </w:rPr>
        <w:t>Estimated t</w:t>
      </w:r>
      <w:r w:rsidR="00E25B15" w:rsidRPr="002A300D">
        <w:rPr>
          <w:szCs w:val="20"/>
          <w:lang w:val="en-IN"/>
        </w:rPr>
        <w:t xml:space="preserve">otal number of population in the catchment </w:t>
      </w:r>
      <w:r w:rsidRPr="002A300D">
        <w:rPr>
          <w:szCs w:val="20"/>
          <w:lang w:val="en-IN"/>
        </w:rPr>
        <w:t xml:space="preserve"> to be served</w:t>
      </w:r>
      <w:r w:rsidR="00E25B15" w:rsidRPr="002A300D">
        <w:rPr>
          <w:szCs w:val="20"/>
          <w:lang w:val="en-IN"/>
        </w:rPr>
        <w:t>_____________________</w:t>
      </w:r>
    </w:p>
    <w:p w:rsidR="00BC79DE" w:rsidRPr="002A300D" w:rsidRDefault="00BC79DE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>
        <w:rPr>
          <w:szCs w:val="20"/>
          <w:lang w:val="en-IN"/>
        </w:rPr>
        <w:t xml:space="preserve">Total number of health posts </w:t>
      </w:r>
      <w:r w:rsidRPr="002A300D">
        <w:rPr>
          <w:szCs w:val="20"/>
          <w:lang w:val="en-IN"/>
        </w:rPr>
        <w:t xml:space="preserve">in the catchment  </w:t>
      </w:r>
      <w:r>
        <w:rPr>
          <w:szCs w:val="20"/>
          <w:lang w:val="en-IN"/>
        </w:rPr>
        <w:t>of the HC</w:t>
      </w:r>
      <w:r w:rsidRPr="002A300D">
        <w:rPr>
          <w:szCs w:val="20"/>
          <w:lang w:val="en-IN"/>
        </w:rPr>
        <w:t>_____________________</w:t>
      </w:r>
    </w:p>
    <w:p w:rsidR="005F114F" w:rsidRPr="002A300D" w:rsidRDefault="00832C3D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 w:rsidRPr="002A300D">
        <w:rPr>
          <w:szCs w:val="20"/>
          <w:lang w:val="en-IN"/>
        </w:rPr>
        <w:t xml:space="preserve">Name of </w:t>
      </w:r>
      <w:r w:rsidR="007A5325">
        <w:rPr>
          <w:szCs w:val="20"/>
          <w:lang w:val="en-IN"/>
        </w:rPr>
        <w:t>the nearby</w:t>
      </w:r>
      <w:r w:rsidR="007A5325" w:rsidRPr="002A300D">
        <w:rPr>
          <w:szCs w:val="20"/>
          <w:lang w:val="en-IN"/>
        </w:rPr>
        <w:t xml:space="preserve"> </w:t>
      </w:r>
      <w:r w:rsidRPr="002A300D">
        <w:rPr>
          <w:szCs w:val="20"/>
          <w:lang w:val="en-IN"/>
        </w:rPr>
        <w:t xml:space="preserve">hospital for referral------------------- </w:t>
      </w:r>
    </w:p>
    <w:p w:rsidR="00832C3D" w:rsidRPr="002A300D" w:rsidRDefault="005F114F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 w:rsidRPr="002A300D">
        <w:rPr>
          <w:szCs w:val="20"/>
          <w:lang w:val="en-IN"/>
        </w:rPr>
        <w:t>D</w:t>
      </w:r>
      <w:r w:rsidR="00832C3D" w:rsidRPr="002A300D">
        <w:rPr>
          <w:szCs w:val="20"/>
          <w:lang w:val="en-IN"/>
        </w:rPr>
        <w:t>istance</w:t>
      </w:r>
      <w:r w:rsidRPr="002A300D">
        <w:rPr>
          <w:szCs w:val="20"/>
          <w:lang w:val="en-IN"/>
        </w:rPr>
        <w:t xml:space="preserve"> from </w:t>
      </w:r>
      <w:r w:rsidR="00993612">
        <w:rPr>
          <w:szCs w:val="20"/>
          <w:lang w:val="en-IN"/>
        </w:rPr>
        <w:t>the HC to the nearby</w:t>
      </w:r>
      <w:r w:rsidR="00993612" w:rsidRPr="002A300D">
        <w:rPr>
          <w:szCs w:val="20"/>
          <w:lang w:val="en-IN"/>
        </w:rPr>
        <w:t xml:space="preserve"> </w:t>
      </w:r>
      <w:r w:rsidRPr="002A300D">
        <w:rPr>
          <w:szCs w:val="20"/>
          <w:lang w:val="en-IN"/>
        </w:rPr>
        <w:t>hospital</w:t>
      </w:r>
      <w:r w:rsidR="00832C3D" w:rsidRPr="002A300D">
        <w:rPr>
          <w:szCs w:val="20"/>
          <w:lang w:val="en-IN"/>
        </w:rPr>
        <w:t xml:space="preserve"> in KM</w:t>
      </w:r>
      <w:r w:rsidRPr="002A300D">
        <w:rPr>
          <w:szCs w:val="20"/>
          <w:lang w:val="en-IN"/>
        </w:rPr>
        <w:t>____________</w:t>
      </w:r>
    </w:p>
    <w:p w:rsidR="00B677CF" w:rsidRPr="002A300D" w:rsidRDefault="00B677CF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 w:rsidRPr="002A300D">
        <w:rPr>
          <w:szCs w:val="20"/>
          <w:lang w:val="en-IN"/>
        </w:rPr>
        <w:t>Total number of health professionals in the facility______________-</w:t>
      </w:r>
    </w:p>
    <w:p w:rsidR="00B677CF" w:rsidRPr="002A300D" w:rsidRDefault="00832C3D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 w:rsidRPr="002A300D">
        <w:rPr>
          <w:szCs w:val="20"/>
          <w:lang w:val="en-IN"/>
        </w:rPr>
        <w:t xml:space="preserve"> </w:t>
      </w:r>
      <w:r w:rsidR="00F421AB" w:rsidRPr="002A300D">
        <w:rPr>
          <w:szCs w:val="20"/>
          <w:lang w:val="en-IN"/>
        </w:rPr>
        <w:t>N</w:t>
      </w:r>
      <w:r w:rsidR="00B677CF" w:rsidRPr="002A300D">
        <w:rPr>
          <w:szCs w:val="20"/>
          <w:lang w:val="en-IN"/>
        </w:rPr>
        <w:t xml:space="preserve">umber of professionals  dedicated to work in  </w:t>
      </w:r>
      <w:r w:rsidR="005F114F" w:rsidRPr="002A300D">
        <w:rPr>
          <w:szCs w:val="20"/>
          <w:lang w:val="en-IN"/>
        </w:rPr>
        <w:t xml:space="preserve">under 5 </w:t>
      </w:r>
      <w:r w:rsidR="00B677CF" w:rsidRPr="002A300D">
        <w:rPr>
          <w:szCs w:val="20"/>
          <w:lang w:val="en-IN"/>
        </w:rPr>
        <w:t xml:space="preserve">OPD_______________ </w:t>
      </w:r>
    </w:p>
    <w:p w:rsidR="00B677CF" w:rsidRPr="002A300D" w:rsidRDefault="00832C3D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 w:rsidRPr="002A300D">
        <w:rPr>
          <w:szCs w:val="20"/>
          <w:lang w:val="en-IN"/>
        </w:rPr>
        <w:t xml:space="preserve"> </w:t>
      </w:r>
      <w:r w:rsidR="00F421AB" w:rsidRPr="002A300D">
        <w:rPr>
          <w:szCs w:val="20"/>
          <w:lang w:val="en-IN"/>
        </w:rPr>
        <w:t>N</w:t>
      </w:r>
      <w:r w:rsidR="00B677CF" w:rsidRPr="002A300D">
        <w:rPr>
          <w:szCs w:val="20"/>
          <w:lang w:val="en-IN"/>
        </w:rPr>
        <w:t>umber of professionals dedicated to work in EOPD_________</w:t>
      </w:r>
    </w:p>
    <w:p w:rsidR="005A3503" w:rsidRPr="002A300D" w:rsidRDefault="00993612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>
        <w:rPr>
          <w:szCs w:val="20"/>
          <w:lang w:val="en-IN"/>
        </w:rPr>
        <w:t>Total</w:t>
      </w:r>
      <w:r w:rsidRPr="002A300D">
        <w:rPr>
          <w:szCs w:val="20"/>
          <w:lang w:val="en-IN"/>
        </w:rPr>
        <w:t xml:space="preserve"> </w:t>
      </w:r>
      <w:r w:rsidR="005A3503" w:rsidRPr="002A300D">
        <w:rPr>
          <w:szCs w:val="20"/>
          <w:lang w:val="en-IN"/>
        </w:rPr>
        <w:t xml:space="preserve">number of OPD visitors </w:t>
      </w:r>
      <w:r w:rsidR="002A300D" w:rsidRPr="002A300D">
        <w:rPr>
          <w:szCs w:val="20"/>
          <w:lang w:val="en-IN"/>
        </w:rPr>
        <w:t xml:space="preserve">in the last </w:t>
      </w:r>
      <w:r>
        <w:rPr>
          <w:szCs w:val="20"/>
          <w:lang w:val="en-IN"/>
        </w:rPr>
        <w:t xml:space="preserve">three </w:t>
      </w:r>
      <w:r w:rsidR="00392349">
        <w:rPr>
          <w:szCs w:val="20"/>
          <w:lang w:val="en-IN"/>
        </w:rPr>
        <w:t>months (</w:t>
      </w:r>
      <w:r w:rsidR="003207A3">
        <w:rPr>
          <w:szCs w:val="20"/>
          <w:lang w:val="en-IN"/>
        </w:rPr>
        <w:t>Ginbot</w:t>
      </w:r>
      <w:r w:rsidR="00392349">
        <w:rPr>
          <w:szCs w:val="20"/>
          <w:lang w:val="en-IN"/>
        </w:rPr>
        <w:t xml:space="preserve"> 1 to </w:t>
      </w:r>
      <w:r w:rsidR="003207A3">
        <w:rPr>
          <w:szCs w:val="20"/>
          <w:lang w:val="en-IN"/>
        </w:rPr>
        <w:t>Hamle</w:t>
      </w:r>
      <w:r w:rsidR="002A300D" w:rsidRPr="002A300D">
        <w:rPr>
          <w:szCs w:val="20"/>
          <w:lang w:val="en-IN"/>
        </w:rPr>
        <w:t xml:space="preserve"> 30, 2011) </w:t>
      </w:r>
      <w:r w:rsidR="005A3503" w:rsidRPr="002A300D">
        <w:rPr>
          <w:szCs w:val="20"/>
          <w:lang w:val="en-IN"/>
        </w:rPr>
        <w:t xml:space="preserve"> _____</w:t>
      </w:r>
      <w:r w:rsidR="00DC1FA8" w:rsidRPr="002A300D">
        <w:rPr>
          <w:szCs w:val="20"/>
          <w:lang w:val="en-IN"/>
        </w:rPr>
        <w:t>___________</w:t>
      </w:r>
    </w:p>
    <w:p w:rsidR="005A3503" w:rsidRPr="002A300D" w:rsidRDefault="00993612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>
        <w:rPr>
          <w:szCs w:val="20"/>
          <w:lang w:val="en-IN"/>
        </w:rPr>
        <w:t>Total</w:t>
      </w:r>
      <w:r w:rsidRPr="002A300D">
        <w:rPr>
          <w:szCs w:val="20"/>
          <w:lang w:val="en-IN"/>
        </w:rPr>
        <w:t xml:space="preserve"> </w:t>
      </w:r>
      <w:r w:rsidR="005A3503" w:rsidRPr="002A300D">
        <w:rPr>
          <w:szCs w:val="20"/>
          <w:lang w:val="en-IN"/>
        </w:rPr>
        <w:t xml:space="preserve">number of </w:t>
      </w:r>
      <w:r w:rsidR="00832C3D" w:rsidRPr="002A300D">
        <w:rPr>
          <w:szCs w:val="20"/>
          <w:lang w:val="en-IN"/>
        </w:rPr>
        <w:t>Under</w:t>
      </w:r>
      <w:r>
        <w:rPr>
          <w:szCs w:val="20"/>
          <w:lang w:val="en-IN"/>
        </w:rPr>
        <w:t>-</w:t>
      </w:r>
      <w:r w:rsidR="00832C3D" w:rsidRPr="002A300D">
        <w:rPr>
          <w:szCs w:val="20"/>
          <w:lang w:val="en-IN"/>
        </w:rPr>
        <w:t xml:space="preserve">5 </w:t>
      </w:r>
      <w:r>
        <w:rPr>
          <w:szCs w:val="20"/>
          <w:lang w:val="en-IN"/>
        </w:rPr>
        <w:t xml:space="preserve">children </w:t>
      </w:r>
      <w:r w:rsidR="00E51522" w:rsidRPr="002A300D">
        <w:rPr>
          <w:szCs w:val="20"/>
          <w:lang w:val="en-IN"/>
        </w:rPr>
        <w:t>OPD visitors in the last</w:t>
      </w:r>
      <w:r w:rsidR="005A3503" w:rsidRPr="002A300D">
        <w:rPr>
          <w:szCs w:val="20"/>
          <w:lang w:val="en-IN"/>
        </w:rPr>
        <w:t xml:space="preserve"> </w:t>
      </w:r>
      <w:r>
        <w:rPr>
          <w:szCs w:val="20"/>
          <w:lang w:val="en-IN"/>
        </w:rPr>
        <w:t xml:space="preserve">three </w:t>
      </w:r>
      <w:r w:rsidR="00227F6B" w:rsidRPr="002A300D">
        <w:rPr>
          <w:szCs w:val="20"/>
          <w:lang w:val="en-IN"/>
        </w:rPr>
        <w:t>month</w:t>
      </w:r>
      <w:r w:rsidR="00E51522" w:rsidRPr="002A300D">
        <w:rPr>
          <w:szCs w:val="20"/>
          <w:lang w:val="en-IN"/>
        </w:rPr>
        <w:t>s</w:t>
      </w:r>
      <w:r w:rsidR="00227F6B" w:rsidRPr="002A300D">
        <w:rPr>
          <w:szCs w:val="20"/>
          <w:lang w:val="en-IN"/>
        </w:rPr>
        <w:t xml:space="preserve"> </w:t>
      </w:r>
      <w:r w:rsidR="003207A3">
        <w:rPr>
          <w:szCs w:val="20"/>
          <w:lang w:val="en-IN"/>
        </w:rPr>
        <w:t>(Ginbot 1 to Hamle</w:t>
      </w:r>
      <w:r w:rsidR="003207A3" w:rsidRPr="002A300D">
        <w:rPr>
          <w:szCs w:val="20"/>
          <w:lang w:val="en-IN"/>
        </w:rPr>
        <w:t xml:space="preserve"> 30, 2011)</w:t>
      </w:r>
      <w:r w:rsidR="005A3503" w:rsidRPr="002A300D">
        <w:rPr>
          <w:szCs w:val="20"/>
          <w:lang w:val="en-IN"/>
        </w:rPr>
        <w:t xml:space="preserve"> ___________</w:t>
      </w:r>
      <w:r w:rsidR="00DC1FA8" w:rsidRPr="002A300D">
        <w:rPr>
          <w:szCs w:val="20"/>
          <w:lang w:val="en-IN"/>
        </w:rPr>
        <w:t>__________</w:t>
      </w:r>
    </w:p>
    <w:p w:rsidR="005A3503" w:rsidRPr="002A300D" w:rsidRDefault="00993612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>
        <w:rPr>
          <w:szCs w:val="20"/>
          <w:lang w:val="en-IN"/>
        </w:rPr>
        <w:t xml:space="preserve">Total </w:t>
      </w:r>
      <w:r w:rsidR="004B1FAE" w:rsidRPr="002A300D">
        <w:rPr>
          <w:szCs w:val="20"/>
          <w:lang w:val="en-IN"/>
        </w:rPr>
        <w:t xml:space="preserve">number of </w:t>
      </w:r>
      <w:r w:rsidR="005A3503" w:rsidRPr="002A300D">
        <w:rPr>
          <w:szCs w:val="20"/>
          <w:lang w:val="en-IN"/>
        </w:rPr>
        <w:t xml:space="preserve">EOPD visitors </w:t>
      </w:r>
      <w:r w:rsidR="00E51522" w:rsidRPr="002A300D">
        <w:rPr>
          <w:szCs w:val="20"/>
          <w:lang w:val="en-IN"/>
        </w:rPr>
        <w:t xml:space="preserve">in the last </w:t>
      </w:r>
      <w:r>
        <w:rPr>
          <w:szCs w:val="20"/>
          <w:lang w:val="en-IN"/>
        </w:rPr>
        <w:t xml:space="preserve">three </w:t>
      </w:r>
      <w:r w:rsidR="00E51522" w:rsidRPr="002A300D">
        <w:rPr>
          <w:szCs w:val="20"/>
          <w:lang w:val="en-IN"/>
        </w:rPr>
        <w:t xml:space="preserve">months </w:t>
      </w:r>
      <w:r w:rsidR="003207A3">
        <w:rPr>
          <w:szCs w:val="20"/>
          <w:lang w:val="en-IN"/>
        </w:rPr>
        <w:t>(Ginbot 1 to Hamle</w:t>
      </w:r>
      <w:r w:rsidR="003207A3" w:rsidRPr="002A300D">
        <w:rPr>
          <w:szCs w:val="20"/>
          <w:lang w:val="en-IN"/>
        </w:rPr>
        <w:t xml:space="preserve"> 30, 2011)</w:t>
      </w:r>
      <w:r w:rsidR="003207A3">
        <w:rPr>
          <w:szCs w:val="20"/>
          <w:lang w:val="en-IN"/>
        </w:rPr>
        <w:t xml:space="preserve"> </w:t>
      </w:r>
      <w:r w:rsidR="005A3503" w:rsidRPr="002A300D">
        <w:rPr>
          <w:szCs w:val="20"/>
          <w:lang w:val="en-IN"/>
        </w:rPr>
        <w:t>__________</w:t>
      </w:r>
      <w:r w:rsidR="00DC1FA8" w:rsidRPr="002A300D">
        <w:rPr>
          <w:szCs w:val="20"/>
          <w:lang w:val="en-IN"/>
        </w:rPr>
        <w:t>__________</w:t>
      </w:r>
    </w:p>
    <w:p w:rsidR="005A3503" w:rsidRPr="002A300D" w:rsidRDefault="005A3503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 w:rsidRPr="002A300D">
        <w:rPr>
          <w:szCs w:val="20"/>
          <w:lang w:val="en-IN"/>
        </w:rPr>
        <w:t>Total number of</w:t>
      </w:r>
      <w:r w:rsidR="00993612" w:rsidRPr="00993612">
        <w:rPr>
          <w:szCs w:val="20"/>
          <w:lang w:val="en-IN"/>
        </w:rPr>
        <w:t xml:space="preserve"> </w:t>
      </w:r>
      <w:r w:rsidR="00993612" w:rsidRPr="002A300D">
        <w:rPr>
          <w:szCs w:val="20"/>
          <w:lang w:val="en-IN"/>
        </w:rPr>
        <w:t>Under</w:t>
      </w:r>
      <w:r w:rsidR="00993612">
        <w:rPr>
          <w:szCs w:val="20"/>
          <w:lang w:val="en-IN"/>
        </w:rPr>
        <w:t>-</w:t>
      </w:r>
      <w:r w:rsidR="00993612" w:rsidRPr="002A300D">
        <w:rPr>
          <w:szCs w:val="20"/>
          <w:lang w:val="en-IN"/>
        </w:rPr>
        <w:t xml:space="preserve">5 </w:t>
      </w:r>
      <w:r w:rsidR="00993612">
        <w:rPr>
          <w:szCs w:val="20"/>
          <w:lang w:val="en-IN"/>
        </w:rPr>
        <w:t>children</w:t>
      </w:r>
      <w:r w:rsidRPr="002A300D">
        <w:rPr>
          <w:szCs w:val="20"/>
          <w:lang w:val="en-IN"/>
        </w:rPr>
        <w:t xml:space="preserve"> </w:t>
      </w:r>
      <w:r w:rsidR="0076143E" w:rsidRPr="002A300D">
        <w:rPr>
          <w:szCs w:val="20"/>
          <w:lang w:val="en-IN"/>
        </w:rPr>
        <w:t xml:space="preserve">pneumonia cases </w:t>
      </w:r>
      <w:r w:rsidR="00E51522" w:rsidRPr="002A300D">
        <w:rPr>
          <w:szCs w:val="20"/>
          <w:lang w:val="en-IN"/>
        </w:rPr>
        <w:t xml:space="preserve">in the last </w:t>
      </w:r>
      <w:r w:rsidR="00993612">
        <w:rPr>
          <w:szCs w:val="20"/>
          <w:lang w:val="en-IN"/>
        </w:rPr>
        <w:t>thr</w:t>
      </w:r>
      <w:r w:rsidR="003207A3">
        <w:rPr>
          <w:szCs w:val="20"/>
          <w:lang w:val="en-IN"/>
        </w:rPr>
        <w:t>e</w:t>
      </w:r>
      <w:r w:rsidR="00993612">
        <w:rPr>
          <w:szCs w:val="20"/>
          <w:lang w:val="en-IN"/>
        </w:rPr>
        <w:t xml:space="preserve">e </w:t>
      </w:r>
      <w:r w:rsidR="00E51522" w:rsidRPr="002A300D">
        <w:rPr>
          <w:szCs w:val="20"/>
          <w:lang w:val="en-IN"/>
        </w:rPr>
        <w:t xml:space="preserve">months </w:t>
      </w:r>
      <w:r w:rsidR="003207A3">
        <w:rPr>
          <w:szCs w:val="20"/>
          <w:lang w:val="en-IN"/>
        </w:rPr>
        <w:t>(Ginbot 1 to Hamle</w:t>
      </w:r>
      <w:r w:rsidR="003207A3" w:rsidRPr="002A300D">
        <w:rPr>
          <w:szCs w:val="20"/>
          <w:lang w:val="en-IN"/>
        </w:rPr>
        <w:t xml:space="preserve"> 30, 2011)</w:t>
      </w:r>
      <w:r w:rsidR="003207A3">
        <w:rPr>
          <w:szCs w:val="20"/>
          <w:lang w:val="en-IN"/>
        </w:rPr>
        <w:t xml:space="preserve"> </w:t>
      </w:r>
      <w:r w:rsidR="0076143E" w:rsidRPr="002A300D">
        <w:rPr>
          <w:szCs w:val="20"/>
          <w:lang w:val="en-IN"/>
        </w:rPr>
        <w:t>_____________</w:t>
      </w:r>
    </w:p>
    <w:p w:rsidR="005A3503" w:rsidRPr="002A300D" w:rsidRDefault="005A61A4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 w:rsidRPr="002A300D">
        <w:rPr>
          <w:szCs w:val="20"/>
          <w:lang w:val="en-IN"/>
        </w:rPr>
        <w:t>Total n</w:t>
      </w:r>
      <w:r w:rsidR="005A3503" w:rsidRPr="002A300D">
        <w:rPr>
          <w:szCs w:val="20"/>
          <w:lang w:val="en-IN"/>
        </w:rPr>
        <w:t xml:space="preserve">umber of </w:t>
      </w:r>
      <w:r w:rsidR="00993612" w:rsidRPr="002A300D">
        <w:rPr>
          <w:szCs w:val="20"/>
          <w:lang w:val="en-IN"/>
        </w:rPr>
        <w:t>Under</w:t>
      </w:r>
      <w:r w:rsidR="00993612">
        <w:rPr>
          <w:szCs w:val="20"/>
          <w:lang w:val="en-IN"/>
        </w:rPr>
        <w:t>-</w:t>
      </w:r>
      <w:r w:rsidR="00993612" w:rsidRPr="002A300D">
        <w:rPr>
          <w:szCs w:val="20"/>
          <w:lang w:val="en-IN"/>
        </w:rPr>
        <w:t xml:space="preserve">5 </w:t>
      </w:r>
      <w:r w:rsidR="00993612">
        <w:rPr>
          <w:szCs w:val="20"/>
          <w:lang w:val="en-IN"/>
        </w:rPr>
        <w:t xml:space="preserve">children </w:t>
      </w:r>
      <w:r w:rsidR="0076143E" w:rsidRPr="002A300D">
        <w:rPr>
          <w:szCs w:val="20"/>
          <w:lang w:val="en-IN"/>
        </w:rPr>
        <w:t xml:space="preserve">severe pneumonia cases </w:t>
      </w:r>
      <w:r w:rsidR="00E51522" w:rsidRPr="002A300D">
        <w:rPr>
          <w:szCs w:val="20"/>
          <w:lang w:val="en-IN"/>
        </w:rPr>
        <w:t xml:space="preserve">in the last </w:t>
      </w:r>
      <w:r w:rsidR="00993612">
        <w:rPr>
          <w:szCs w:val="20"/>
          <w:lang w:val="en-IN"/>
        </w:rPr>
        <w:t xml:space="preserve">three </w:t>
      </w:r>
      <w:r w:rsidR="00E51522" w:rsidRPr="002A300D">
        <w:rPr>
          <w:szCs w:val="20"/>
          <w:lang w:val="en-IN"/>
        </w:rPr>
        <w:t xml:space="preserve">months </w:t>
      </w:r>
      <w:r w:rsidR="003207A3">
        <w:rPr>
          <w:szCs w:val="20"/>
          <w:lang w:val="en-IN"/>
        </w:rPr>
        <w:t>(Ginbot 1 to Hamle</w:t>
      </w:r>
      <w:r w:rsidR="003207A3" w:rsidRPr="002A300D">
        <w:rPr>
          <w:szCs w:val="20"/>
          <w:lang w:val="en-IN"/>
        </w:rPr>
        <w:t xml:space="preserve"> 30, 2011)</w:t>
      </w:r>
      <w:r w:rsidR="005A3503" w:rsidRPr="002A300D">
        <w:rPr>
          <w:szCs w:val="20"/>
          <w:lang w:val="en-IN"/>
        </w:rPr>
        <w:t>___________</w:t>
      </w:r>
      <w:r w:rsidR="00DC1FA8" w:rsidRPr="002A300D">
        <w:rPr>
          <w:szCs w:val="20"/>
          <w:lang w:val="en-IN"/>
        </w:rPr>
        <w:t>________</w:t>
      </w:r>
    </w:p>
    <w:p w:rsidR="00E51522" w:rsidRPr="002A300D" w:rsidRDefault="00E51522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 w:rsidRPr="002A300D">
        <w:rPr>
          <w:szCs w:val="20"/>
          <w:lang w:val="en-IN"/>
        </w:rPr>
        <w:t>Total # of</w:t>
      </w:r>
      <w:r w:rsidR="00A4114E" w:rsidRPr="00A4114E">
        <w:rPr>
          <w:szCs w:val="20"/>
          <w:lang w:val="en-IN"/>
        </w:rPr>
        <w:t xml:space="preserve"> </w:t>
      </w:r>
      <w:r w:rsidR="00A4114E" w:rsidRPr="002A300D">
        <w:rPr>
          <w:szCs w:val="20"/>
          <w:lang w:val="en-IN"/>
        </w:rPr>
        <w:t>Under</w:t>
      </w:r>
      <w:r w:rsidR="00A4114E">
        <w:rPr>
          <w:szCs w:val="20"/>
          <w:lang w:val="en-IN"/>
        </w:rPr>
        <w:t>-2 month</w:t>
      </w:r>
      <w:r w:rsidR="00A4114E" w:rsidRPr="002A300D">
        <w:rPr>
          <w:szCs w:val="20"/>
          <w:lang w:val="en-IN"/>
        </w:rPr>
        <w:t xml:space="preserve"> </w:t>
      </w:r>
      <w:r w:rsidR="00A4114E">
        <w:rPr>
          <w:szCs w:val="20"/>
          <w:lang w:val="en-IN"/>
        </w:rPr>
        <w:t>children</w:t>
      </w:r>
      <w:r w:rsidRPr="002A300D">
        <w:rPr>
          <w:szCs w:val="20"/>
          <w:lang w:val="en-IN"/>
        </w:rPr>
        <w:t xml:space="preserve"> Birth </w:t>
      </w:r>
      <w:r w:rsidR="00A42353" w:rsidRPr="002A300D">
        <w:rPr>
          <w:szCs w:val="20"/>
          <w:lang w:val="en-IN"/>
        </w:rPr>
        <w:t>Asphyxia cases</w:t>
      </w:r>
      <w:r w:rsidRPr="002A300D">
        <w:rPr>
          <w:szCs w:val="20"/>
          <w:lang w:val="en-IN"/>
        </w:rPr>
        <w:t xml:space="preserve"> in the last </w:t>
      </w:r>
      <w:r w:rsidR="00993612">
        <w:rPr>
          <w:szCs w:val="20"/>
          <w:lang w:val="en-IN"/>
        </w:rPr>
        <w:t xml:space="preserve">three </w:t>
      </w:r>
      <w:r w:rsidRPr="002A300D">
        <w:rPr>
          <w:szCs w:val="20"/>
          <w:lang w:val="en-IN"/>
        </w:rPr>
        <w:t xml:space="preserve">months </w:t>
      </w:r>
      <w:r w:rsidR="003207A3">
        <w:rPr>
          <w:szCs w:val="20"/>
          <w:lang w:val="en-IN"/>
        </w:rPr>
        <w:t>(Ginbot 1 to Hamle</w:t>
      </w:r>
      <w:r w:rsidR="003207A3" w:rsidRPr="002A300D">
        <w:rPr>
          <w:szCs w:val="20"/>
          <w:lang w:val="en-IN"/>
        </w:rPr>
        <w:t xml:space="preserve"> 30, 2011)</w:t>
      </w:r>
      <w:r w:rsidRPr="002A300D">
        <w:rPr>
          <w:szCs w:val="20"/>
          <w:lang w:val="en-IN"/>
        </w:rPr>
        <w:t>___________</w:t>
      </w:r>
    </w:p>
    <w:p w:rsidR="002A300D" w:rsidRPr="002A300D" w:rsidRDefault="00E51522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 w:rsidRPr="002A300D">
        <w:rPr>
          <w:szCs w:val="20"/>
          <w:lang w:val="en-IN"/>
        </w:rPr>
        <w:t xml:space="preserve">Total # of </w:t>
      </w:r>
      <w:r w:rsidR="00A4114E" w:rsidRPr="002A300D">
        <w:rPr>
          <w:szCs w:val="20"/>
          <w:lang w:val="en-IN"/>
        </w:rPr>
        <w:t>Under</w:t>
      </w:r>
      <w:r w:rsidR="00A4114E">
        <w:rPr>
          <w:szCs w:val="20"/>
          <w:lang w:val="en-IN"/>
        </w:rPr>
        <w:t>-2 month</w:t>
      </w:r>
      <w:r w:rsidR="00A4114E" w:rsidRPr="002A300D">
        <w:rPr>
          <w:szCs w:val="20"/>
          <w:lang w:val="en-IN"/>
        </w:rPr>
        <w:t xml:space="preserve"> </w:t>
      </w:r>
      <w:r w:rsidR="00A4114E">
        <w:rPr>
          <w:szCs w:val="20"/>
          <w:lang w:val="en-IN"/>
        </w:rPr>
        <w:t xml:space="preserve">children </w:t>
      </w:r>
      <w:r w:rsidRPr="002A300D">
        <w:rPr>
          <w:szCs w:val="20"/>
          <w:lang w:val="en-IN"/>
        </w:rPr>
        <w:t xml:space="preserve">Very low birth Wight/ Very preterm in the last </w:t>
      </w:r>
      <w:r w:rsidR="00A42353">
        <w:rPr>
          <w:szCs w:val="20"/>
          <w:lang w:val="en-IN"/>
        </w:rPr>
        <w:t>three</w:t>
      </w:r>
      <w:r w:rsidR="00A42353" w:rsidRPr="002A300D">
        <w:rPr>
          <w:szCs w:val="20"/>
          <w:lang w:val="en-IN"/>
        </w:rPr>
        <w:t xml:space="preserve"> </w:t>
      </w:r>
      <w:r w:rsidR="00A42353">
        <w:rPr>
          <w:szCs w:val="20"/>
          <w:lang w:val="en-IN"/>
        </w:rPr>
        <w:t>months</w:t>
      </w:r>
      <w:r w:rsidRPr="002A300D">
        <w:rPr>
          <w:szCs w:val="20"/>
          <w:lang w:val="en-IN"/>
        </w:rPr>
        <w:t xml:space="preserve"> </w:t>
      </w:r>
      <w:r w:rsidR="003207A3">
        <w:rPr>
          <w:szCs w:val="20"/>
          <w:lang w:val="en-IN"/>
        </w:rPr>
        <w:t>(Ginbot 1 to Hamle</w:t>
      </w:r>
      <w:r w:rsidR="003207A3" w:rsidRPr="002A300D">
        <w:rPr>
          <w:szCs w:val="20"/>
          <w:lang w:val="en-IN"/>
        </w:rPr>
        <w:t xml:space="preserve"> 30, 2011)</w:t>
      </w:r>
      <w:r w:rsidR="00515D04" w:rsidRPr="002A300D">
        <w:rPr>
          <w:szCs w:val="20"/>
          <w:lang w:val="en-IN"/>
        </w:rPr>
        <w:t>_________</w:t>
      </w:r>
    </w:p>
    <w:p w:rsidR="005F64BC" w:rsidRDefault="005F114F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 w:rsidRPr="002A300D">
        <w:rPr>
          <w:szCs w:val="20"/>
          <w:lang w:val="en-IN"/>
        </w:rPr>
        <w:t xml:space="preserve">Total # of </w:t>
      </w:r>
      <w:r w:rsidR="00993612" w:rsidRPr="002A300D">
        <w:rPr>
          <w:szCs w:val="20"/>
          <w:lang w:val="en-IN"/>
        </w:rPr>
        <w:t>Under</w:t>
      </w:r>
      <w:r w:rsidR="00993612">
        <w:rPr>
          <w:szCs w:val="20"/>
          <w:lang w:val="en-IN"/>
        </w:rPr>
        <w:t>-2 month</w:t>
      </w:r>
      <w:r w:rsidR="00993612" w:rsidRPr="002A300D">
        <w:rPr>
          <w:szCs w:val="20"/>
          <w:lang w:val="en-IN"/>
        </w:rPr>
        <w:t xml:space="preserve"> </w:t>
      </w:r>
      <w:r w:rsidR="00993612">
        <w:rPr>
          <w:szCs w:val="20"/>
          <w:lang w:val="en-IN"/>
        </w:rPr>
        <w:t xml:space="preserve">children </w:t>
      </w:r>
      <w:r w:rsidR="00E51522" w:rsidRPr="002A300D">
        <w:rPr>
          <w:szCs w:val="20"/>
          <w:lang w:val="en-IN"/>
        </w:rPr>
        <w:t xml:space="preserve">Very Severe </w:t>
      </w:r>
      <w:r w:rsidR="00A42353" w:rsidRPr="002A300D">
        <w:rPr>
          <w:szCs w:val="20"/>
          <w:lang w:val="en-IN"/>
        </w:rPr>
        <w:t>Disease cases</w:t>
      </w:r>
      <w:r w:rsidR="00E51522" w:rsidRPr="002A300D">
        <w:rPr>
          <w:szCs w:val="20"/>
          <w:lang w:val="en-IN"/>
        </w:rPr>
        <w:t xml:space="preserve"> in the last </w:t>
      </w:r>
      <w:r w:rsidR="00993612">
        <w:rPr>
          <w:szCs w:val="20"/>
          <w:lang w:val="en-IN"/>
        </w:rPr>
        <w:t xml:space="preserve">three </w:t>
      </w:r>
      <w:r w:rsidR="003207A3">
        <w:rPr>
          <w:szCs w:val="20"/>
          <w:lang w:val="en-IN"/>
        </w:rPr>
        <w:t>(Ginbot 1 to Hamle</w:t>
      </w:r>
      <w:r w:rsidR="003207A3" w:rsidRPr="002A300D">
        <w:rPr>
          <w:szCs w:val="20"/>
          <w:lang w:val="en-IN"/>
        </w:rPr>
        <w:t xml:space="preserve"> 30, 2011)</w:t>
      </w:r>
      <w:bookmarkStart w:id="0" w:name="_GoBack"/>
      <w:bookmarkEnd w:id="0"/>
      <w:r w:rsidR="00515D04">
        <w:rPr>
          <w:szCs w:val="20"/>
          <w:lang w:val="en-IN"/>
        </w:rPr>
        <w:softHyphen/>
      </w:r>
      <w:r w:rsidR="00515D04">
        <w:rPr>
          <w:szCs w:val="20"/>
          <w:lang w:val="en-IN"/>
        </w:rPr>
        <w:softHyphen/>
      </w:r>
      <w:r w:rsidR="00515D04">
        <w:rPr>
          <w:szCs w:val="20"/>
          <w:lang w:val="en-IN"/>
        </w:rPr>
        <w:softHyphen/>
      </w:r>
      <w:r w:rsidR="00515D04">
        <w:rPr>
          <w:szCs w:val="20"/>
          <w:lang w:val="en-IN"/>
        </w:rPr>
        <w:softHyphen/>
      </w:r>
      <w:r w:rsidR="00515D04">
        <w:rPr>
          <w:szCs w:val="20"/>
          <w:lang w:val="en-IN"/>
        </w:rPr>
        <w:softHyphen/>
      </w:r>
      <w:r w:rsidR="00515D04">
        <w:rPr>
          <w:szCs w:val="20"/>
          <w:lang w:val="en-IN"/>
        </w:rPr>
        <w:softHyphen/>
      </w:r>
      <w:r w:rsidR="00515D04">
        <w:rPr>
          <w:szCs w:val="20"/>
          <w:lang w:val="en-IN"/>
        </w:rPr>
        <w:softHyphen/>
      </w:r>
      <w:r w:rsidR="00515D04">
        <w:rPr>
          <w:szCs w:val="20"/>
          <w:lang w:val="en-IN"/>
        </w:rPr>
        <w:softHyphen/>
      </w:r>
      <w:r w:rsidR="00515D04">
        <w:rPr>
          <w:szCs w:val="20"/>
          <w:lang w:val="en-IN"/>
        </w:rPr>
        <w:softHyphen/>
      </w:r>
      <w:r w:rsidR="00515D04">
        <w:rPr>
          <w:szCs w:val="20"/>
          <w:lang w:val="en-IN"/>
        </w:rPr>
        <w:softHyphen/>
      </w:r>
      <w:r w:rsidR="00515D04">
        <w:rPr>
          <w:szCs w:val="20"/>
          <w:lang w:val="en-IN"/>
        </w:rPr>
        <w:softHyphen/>
      </w:r>
      <w:r w:rsidR="00515D04">
        <w:rPr>
          <w:szCs w:val="20"/>
          <w:lang w:val="en-IN"/>
        </w:rPr>
        <w:softHyphen/>
      </w:r>
      <w:r w:rsidR="00515D04">
        <w:rPr>
          <w:szCs w:val="20"/>
          <w:lang w:val="en-IN"/>
        </w:rPr>
        <w:softHyphen/>
      </w:r>
      <w:r w:rsidR="00515D04">
        <w:rPr>
          <w:szCs w:val="20"/>
          <w:lang w:val="en-IN"/>
        </w:rPr>
        <w:softHyphen/>
      </w:r>
      <w:r w:rsidR="00515D04">
        <w:rPr>
          <w:szCs w:val="20"/>
          <w:lang w:val="en-IN"/>
        </w:rPr>
        <w:softHyphen/>
      </w:r>
      <w:r w:rsidR="00E51522" w:rsidRPr="002A300D">
        <w:rPr>
          <w:szCs w:val="20"/>
          <w:lang w:val="en-IN"/>
        </w:rPr>
        <w:t>___________</w:t>
      </w:r>
    </w:p>
    <w:p w:rsidR="00896A77" w:rsidRPr="005F64BC" w:rsidRDefault="005F114F" w:rsidP="005F64BC">
      <w:pPr>
        <w:pStyle w:val="ListParagraph"/>
        <w:numPr>
          <w:ilvl w:val="0"/>
          <w:numId w:val="17"/>
        </w:numPr>
        <w:spacing w:before="240" w:after="240" w:line="240" w:lineRule="auto"/>
        <w:contextualSpacing w:val="0"/>
        <w:rPr>
          <w:szCs w:val="20"/>
          <w:lang w:val="en-IN"/>
        </w:rPr>
      </w:pPr>
      <w:r w:rsidRPr="005F64BC">
        <w:rPr>
          <w:szCs w:val="20"/>
          <w:lang w:val="en-IN"/>
        </w:rPr>
        <w:t xml:space="preserve">Total number of emergency  beds </w:t>
      </w:r>
      <w:r w:rsidR="00993612" w:rsidRPr="005F64BC">
        <w:rPr>
          <w:szCs w:val="20"/>
          <w:lang w:val="en-IN"/>
        </w:rPr>
        <w:t>in the HC</w:t>
      </w:r>
      <w:r w:rsidRPr="005F64BC">
        <w:rPr>
          <w:szCs w:val="20"/>
          <w:lang w:val="en-IN"/>
        </w:rPr>
        <w:t>_________</w:t>
      </w:r>
    </w:p>
    <w:sectPr w:rsidR="00896A77" w:rsidRPr="005F64BC" w:rsidSect="001D552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100F" w:rsidRDefault="0027100F" w:rsidP="00431DF0">
      <w:pPr>
        <w:spacing w:after="0" w:line="240" w:lineRule="auto"/>
      </w:pPr>
      <w:r>
        <w:separator/>
      </w:r>
    </w:p>
  </w:endnote>
  <w:endnote w:type="continuationSeparator" w:id="0">
    <w:p w:rsidR="0027100F" w:rsidRDefault="0027100F" w:rsidP="00431D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3638941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58656C" w:rsidRDefault="0058656C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07A3" w:rsidRPr="003207A3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:rsidR="0058656C" w:rsidRDefault="005865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100F" w:rsidRDefault="0027100F" w:rsidP="00431DF0">
      <w:pPr>
        <w:spacing w:after="0" w:line="240" w:lineRule="auto"/>
      </w:pPr>
      <w:r>
        <w:separator/>
      </w:r>
    </w:p>
  </w:footnote>
  <w:footnote w:type="continuationSeparator" w:id="0">
    <w:p w:rsidR="0027100F" w:rsidRDefault="0027100F" w:rsidP="00431D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96D97"/>
    <w:multiLevelType w:val="hybridMultilevel"/>
    <w:tmpl w:val="247AD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1CAB"/>
    <w:multiLevelType w:val="hybridMultilevel"/>
    <w:tmpl w:val="54560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97382"/>
    <w:multiLevelType w:val="hybridMultilevel"/>
    <w:tmpl w:val="E1C003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DC4B53"/>
    <w:multiLevelType w:val="hybridMultilevel"/>
    <w:tmpl w:val="1C429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D336FA"/>
    <w:multiLevelType w:val="hybridMultilevel"/>
    <w:tmpl w:val="C65C31E8"/>
    <w:lvl w:ilvl="0" w:tplc="C8F01E2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A683528"/>
    <w:multiLevelType w:val="hybridMultilevel"/>
    <w:tmpl w:val="CE30A5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E6748C"/>
    <w:multiLevelType w:val="hybridMultilevel"/>
    <w:tmpl w:val="8A60295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69A0DBC"/>
    <w:multiLevelType w:val="hybridMultilevel"/>
    <w:tmpl w:val="2ED298F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083AF8"/>
    <w:multiLevelType w:val="hybridMultilevel"/>
    <w:tmpl w:val="5B9CCF5C"/>
    <w:lvl w:ilvl="0" w:tplc="AAC01380">
      <w:start w:val="1"/>
      <w:numFmt w:val="decimal"/>
      <w:pStyle w:val="Question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792E04"/>
    <w:multiLevelType w:val="hybridMultilevel"/>
    <w:tmpl w:val="655044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492616"/>
    <w:multiLevelType w:val="hybridMultilevel"/>
    <w:tmpl w:val="8A60295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3E5033E"/>
    <w:multiLevelType w:val="hybridMultilevel"/>
    <w:tmpl w:val="897E5144"/>
    <w:lvl w:ilvl="0" w:tplc="04090015">
      <w:start w:val="1"/>
      <w:numFmt w:val="upp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2" w15:restartNumberingAfterBreak="0">
    <w:nsid w:val="34043585"/>
    <w:multiLevelType w:val="hybridMultilevel"/>
    <w:tmpl w:val="FEE05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FF621E"/>
    <w:multiLevelType w:val="hybridMultilevel"/>
    <w:tmpl w:val="162016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0CE679B"/>
    <w:multiLevelType w:val="hybridMultilevel"/>
    <w:tmpl w:val="2B2CA718"/>
    <w:lvl w:ilvl="0" w:tplc="02109CE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0F7771F"/>
    <w:multiLevelType w:val="hybridMultilevel"/>
    <w:tmpl w:val="2B2CA718"/>
    <w:lvl w:ilvl="0" w:tplc="02109CE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0B501AC"/>
    <w:multiLevelType w:val="hybridMultilevel"/>
    <w:tmpl w:val="3A82DF94"/>
    <w:lvl w:ilvl="0" w:tplc="B5028072">
      <w:start w:val="1"/>
      <w:numFmt w:val="upperLetter"/>
      <w:lvlText w:val="%1."/>
      <w:lvlJc w:val="left"/>
      <w:pPr>
        <w:ind w:left="1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17" w15:restartNumberingAfterBreak="0">
    <w:nsid w:val="51683B6E"/>
    <w:multiLevelType w:val="hybridMultilevel"/>
    <w:tmpl w:val="F3580382"/>
    <w:lvl w:ilvl="0" w:tplc="A258BB90">
      <w:start w:val="1"/>
      <w:numFmt w:val="bullet"/>
      <w:lvlText w:val="-"/>
      <w:lvlJc w:val="left"/>
      <w:pPr>
        <w:ind w:left="720" w:hanging="360"/>
      </w:pPr>
      <w:rPr>
        <w:rFonts w:ascii="Cambria" w:eastAsiaTheme="majorEastAsia" w:hAnsi="Cambria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9758B6"/>
    <w:multiLevelType w:val="hybridMultilevel"/>
    <w:tmpl w:val="CE30A5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CD72CE"/>
    <w:multiLevelType w:val="hybridMultilevel"/>
    <w:tmpl w:val="CA04AECE"/>
    <w:lvl w:ilvl="0" w:tplc="BD80775E">
      <w:start w:val="1"/>
      <w:numFmt w:val="bullet"/>
      <w:pStyle w:val="Probe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20269AE"/>
    <w:multiLevelType w:val="hybridMultilevel"/>
    <w:tmpl w:val="B270F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53F12"/>
    <w:multiLevelType w:val="hybridMultilevel"/>
    <w:tmpl w:val="C9BA6E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4F753A0"/>
    <w:multiLevelType w:val="hybridMultilevel"/>
    <w:tmpl w:val="EBC2241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6731A83"/>
    <w:multiLevelType w:val="hybridMultilevel"/>
    <w:tmpl w:val="CE30A5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BC3F2F"/>
    <w:multiLevelType w:val="hybridMultilevel"/>
    <w:tmpl w:val="2B2CA718"/>
    <w:lvl w:ilvl="0" w:tplc="02109CE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C943FF3"/>
    <w:multiLevelType w:val="hybridMultilevel"/>
    <w:tmpl w:val="43FA5F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627D47"/>
    <w:multiLevelType w:val="hybridMultilevel"/>
    <w:tmpl w:val="CD942C92"/>
    <w:lvl w:ilvl="0" w:tplc="3B5EDACE">
      <w:start w:val="1"/>
      <w:numFmt w:val="upperLetter"/>
      <w:lvlText w:val="%1."/>
      <w:lvlJc w:val="left"/>
      <w:pPr>
        <w:ind w:left="1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27" w15:restartNumberingAfterBreak="0">
    <w:nsid w:val="75E94968"/>
    <w:multiLevelType w:val="hybridMultilevel"/>
    <w:tmpl w:val="CE30A5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8114DC"/>
    <w:multiLevelType w:val="hybridMultilevel"/>
    <w:tmpl w:val="CC965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AA19A9"/>
    <w:multiLevelType w:val="hybridMultilevel"/>
    <w:tmpl w:val="3A82DF94"/>
    <w:lvl w:ilvl="0" w:tplc="B5028072">
      <w:start w:val="1"/>
      <w:numFmt w:val="upperLetter"/>
      <w:lvlText w:val="%1."/>
      <w:lvlJc w:val="left"/>
      <w:pPr>
        <w:ind w:left="136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30" w15:restartNumberingAfterBreak="0">
    <w:nsid w:val="78786763"/>
    <w:multiLevelType w:val="hybridMultilevel"/>
    <w:tmpl w:val="97840B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4873DA"/>
    <w:multiLevelType w:val="hybridMultilevel"/>
    <w:tmpl w:val="2B2CA718"/>
    <w:lvl w:ilvl="0" w:tplc="02109CE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18"/>
  </w:num>
  <w:num w:numId="3">
    <w:abstractNumId w:val="31"/>
  </w:num>
  <w:num w:numId="4">
    <w:abstractNumId w:val="16"/>
  </w:num>
  <w:num w:numId="5">
    <w:abstractNumId w:val="22"/>
  </w:num>
  <w:num w:numId="6">
    <w:abstractNumId w:val="20"/>
  </w:num>
  <w:num w:numId="7">
    <w:abstractNumId w:val="17"/>
  </w:num>
  <w:num w:numId="8">
    <w:abstractNumId w:val="15"/>
  </w:num>
  <w:num w:numId="9">
    <w:abstractNumId w:val="10"/>
  </w:num>
  <w:num w:numId="10">
    <w:abstractNumId w:val="23"/>
  </w:num>
  <w:num w:numId="11">
    <w:abstractNumId w:val="14"/>
  </w:num>
  <w:num w:numId="12">
    <w:abstractNumId w:val="24"/>
  </w:num>
  <w:num w:numId="13">
    <w:abstractNumId w:val="6"/>
  </w:num>
  <w:num w:numId="14">
    <w:abstractNumId w:val="29"/>
  </w:num>
  <w:num w:numId="15">
    <w:abstractNumId w:val="5"/>
  </w:num>
  <w:num w:numId="16">
    <w:abstractNumId w:val="27"/>
  </w:num>
  <w:num w:numId="17">
    <w:abstractNumId w:val="7"/>
  </w:num>
  <w:num w:numId="18">
    <w:abstractNumId w:val="30"/>
  </w:num>
  <w:num w:numId="19">
    <w:abstractNumId w:val="21"/>
  </w:num>
  <w:num w:numId="20">
    <w:abstractNumId w:val="9"/>
  </w:num>
  <w:num w:numId="21">
    <w:abstractNumId w:val="25"/>
  </w:num>
  <w:num w:numId="22">
    <w:abstractNumId w:val="13"/>
  </w:num>
  <w:num w:numId="23">
    <w:abstractNumId w:val="2"/>
  </w:num>
  <w:num w:numId="24">
    <w:abstractNumId w:val="11"/>
  </w:num>
  <w:num w:numId="25">
    <w:abstractNumId w:val="1"/>
  </w:num>
  <w:num w:numId="26">
    <w:abstractNumId w:val="12"/>
  </w:num>
  <w:num w:numId="27">
    <w:abstractNumId w:val="4"/>
  </w:num>
  <w:num w:numId="28">
    <w:abstractNumId w:val="26"/>
  </w:num>
  <w:num w:numId="29">
    <w:abstractNumId w:val="28"/>
  </w:num>
  <w:num w:numId="30">
    <w:abstractNumId w:val="3"/>
  </w:num>
  <w:num w:numId="31">
    <w:abstractNumId w:val="0"/>
  </w:num>
  <w:num w:numId="32">
    <w:abstractNumId w:val="19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MjQwtTSyMLUwsrBU0lEKTi0uzszPAykwqgUArPQneCwAAAA="/>
  </w:docVars>
  <w:rsids>
    <w:rsidRoot w:val="001B5E0B"/>
    <w:rsid w:val="00015851"/>
    <w:rsid w:val="0002389B"/>
    <w:rsid w:val="000402D1"/>
    <w:rsid w:val="0005545A"/>
    <w:rsid w:val="000658F0"/>
    <w:rsid w:val="000900E6"/>
    <w:rsid w:val="00096B7D"/>
    <w:rsid w:val="000A0136"/>
    <w:rsid w:val="000C61AC"/>
    <w:rsid w:val="000D2F38"/>
    <w:rsid w:val="00100DC4"/>
    <w:rsid w:val="00105980"/>
    <w:rsid w:val="001171D6"/>
    <w:rsid w:val="00142EAE"/>
    <w:rsid w:val="00145B30"/>
    <w:rsid w:val="0016012C"/>
    <w:rsid w:val="00170775"/>
    <w:rsid w:val="001A25F8"/>
    <w:rsid w:val="001A2C58"/>
    <w:rsid w:val="001B2BCA"/>
    <w:rsid w:val="001B5E0B"/>
    <w:rsid w:val="001C2507"/>
    <w:rsid w:val="001D552A"/>
    <w:rsid w:val="001E60BE"/>
    <w:rsid w:val="0021494F"/>
    <w:rsid w:val="00222458"/>
    <w:rsid w:val="0022603C"/>
    <w:rsid w:val="00227F6B"/>
    <w:rsid w:val="00230674"/>
    <w:rsid w:val="002320F8"/>
    <w:rsid w:val="0027100F"/>
    <w:rsid w:val="00274880"/>
    <w:rsid w:val="00276125"/>
    <w:rsid w:val="0027625F"/>
    <w:rsid w:val="002A300D"/>
    <w:rsid w:val="002C0605"/>
    <w:rsid w:val="002E4EFC"/>
    <w:rsid w:val="00300790"/>
    <w:rsid w:val="003134AA"/>
    <w:rsid w:val="003207A3"/>
    <w:rsid w:val="00322CCE"/>
    <w:rsid w:val="00352A1E"/>
    <w:rsid w:val="00367963"/>
    <w:rsid w:val="00386EDE"/>
    <w:rsid w:val="00387F5C"/>
    <w:rsid w:val="00392349"/>
    <w:rsid w:val="003A3932"/>
    <w:rsid w:val="003D5A16"/>
    <w:rsid w:val="003D7452"/>
    <w:rsid w:val="003F0F08"/>
    <w:rsid w:val="003F2262"/>
    <w:rsid w:val="003F6331"/>
    <w:rsid w:val="003F7937"/>
    <w:rsid w:val="00402BD2"/>
    <w:rsid w:val="00405816"/>
    <w:rsid w:val="00405CAA"/>
    <w:rsid w:val="004148AC"/>
    <w:rsid w:val="00421A87"/>
    <w:rsid w:val="00422C46"/>
    <w:rsid w:val="00431DF0"/>
    <w:rsid w:val="00477D4C"/>
    <w:rsid w:val="00494FE9"/>
    <w:rsid w:val="004A7777"/>
    <w:rsid w:val="004A7832"/>
    <w:rsid w:val="004B1FAE"/>
    <w:rsid w:val="004B2451"/>
    <w:rsid w:val="004B5CF0"/>
    <w:rsid w:val="00512D85"/>
    <w:rsid w:val="00515D04"/>
    <w:rsid w:val="00516514"/>
    <w:rsid w:val="00534394"/>
    <w:rsid w:val="00540A4A"/>
    <w:rsid w:val="00546537"/>
    <w:rsid w:val="0054729B"/>
    <w:rsid w:val="00564779"/>
    <w:rsid w:val="00581F0E"/>
    <w:rsid w:val="0058656C"/>
    <w:rsid w:val="005A3503"/>
    <w:rsid w:val="005A61A4"/>
    <w:rsid w:val="005D3BDC"/>
    <w:rsid w:val="005D6262"/>
    <w:rsid w:val="005E2238"/>
    <w:rsid w:val="005E3D68"/>
    <w:rsid w:val="005E5ABD"/>
    <w:rsid w:val="005F114F"/>
    <w:rsid w:val="005F64BC"/>
    <w:rsid w:val="00606190"/>
    <w:rsid w:val="0062392E"/>
    <w:rsid w:val="0064090B"/>
    <w:rsid w:val="00661265"/>
    <w:rsid w:val="00670890"/>
    <w:rsid w:val="00677BDE"/>
    <w:rsid w:val="00686D37"/>
    <w:rsid w:val="00690188"/>
    <w:rsid w:val="006A0D7F"/>
    <w:rsid w:val="006A1157"/>
    <w:rsid w:val="006E651E"/>
    <w:rsid w:val="006F11D8"/>
    <w:rsid w:val="006F3973"/>
    <w:rsid w:val="006F5356"/>
    <w:rsid w:val="006F7B0A"/>
    <w:rsid w:val="006F7D7A"/>
    <w:rsid w:val="007112D9"/>
    <w:rsid w:val="007344A7"/>
    <w:rsid w:val="0073655E"/>
    <w:rsid w:val="007505D2"/>
    <w:rsid w:val="00756806"/>
    <w:rsid w:val="0076143E"/>
    <w:rsid w:val="00766569"/>
    <w:rsid w:val="00795163"/>
    <w:rsid w:val="007A5325"/>
    <w:rsid w:val="007B4B49"/>
    <w:rsid w:val="007B4D46"/>
    <w:rsid w:val="007E3A75"/>
    <w:rsid w:val="007E5E13"/>
    <w:rsid w:val="007F26A9"/>
    <w:rsid w:val="008055CB"/>
    <w:rsid w:val="0082380B"/>
    <w:rsid w:val="0082660D"/>
    <w:rsid w:val="00832C3D"/>
    <w:rsid w:val="008345F1"/>
    <w:rsid w:val="0085753E"/>
    <w:rsid w:val="00877BEC"/>
    <w:rsid w:val="00896A77"/>
    <w:rsid w:val="008B6593"/>
    <w:rsid w:val="008C4EA9"/>
    <w:rsid w:val="008E1A30"/>
    <w:rsid w:val="008E3A54"/>
    <w:rsid w:val="008E6078"/>
    <w:rsid w:val="00962CB0"/>
    <w:rsid w:val="0096358C"/>
    <w:rsid w:val="00963EE7"/>
    <w:rsid w:val="0097587E"/>
    <w:rsid w:val="00975A75"/>
    <w:rsid w:val="0098341C"/>
    <w:rsid w:val="0099128D"/>
    <w:rsid w:val="00993612"/>
    <w:rsid w:val="009B7382"/>
    <w:rsid w:val="009E7878"/>
    <w:rsid w:val="00A4114E"/>
    <w:rsid w:val="00A4129F"/>
    <w:rsid w:val="00A42353"/>
    <w:rsid w:val="00A63C99"/>
    <w:rsid w:val="00A67EDC"/>
    <w:rsid w:val="00A72EF0"/>
    <w:rsid w:val="00A8068D"/>
    <w:rsid w:val="00AB2DFE"/>
    <w:rsid w:val="00B30E41"/>
    <w:rsid w:val="00B33BBF"/>
    <w:rsid w:val="00B364B0"/>
    <w:rsid w:val="00B53FB7"/>
    <w:rsid w:val="00B55091"/>
    <w:rsid w:val="00B677CF"/>
    <w:rsid w:val="00B722D2"/>
    <w:rsid w:val="00B830BA"/>
    <w:rsid w:val="00B85E1F"/>
    <w:rsid w:val="00BC4008"/>
    <w:rsid w:val="00BC519E"/>
    <w:rsid w:val="00BC79DE"/>
    <w:rsid w:val="00BF5C1C"/>
    <w:rsid w:val="00C4062B"/>
    <w:rsid w:val="00C42F30"/>
    <w:rsid w:val="00C57C96"/>
    <w:rsid w:val="00C6243E"/>
    <w:rsid w:val="00C630D3"/>
    <w:rsid w:val="00C64082"/>
    <w:rsid w:val="00C66C73"/>
    <w:rsid w:val="00C671A5"/>
    <w:rsid w:val="00C773B6"/>
    <w:rsid w:val="00CB7434"/>
    <w:rsid w:val="00CD419E"/>
    <w:rsid w:val="00CD7500"/>
    <w:rsid w:val="00CE2882"/>
    <w:rsid w:val="00D021F8"/>
    <w:rsid w:val="00D22192"/>
    <w:rsid w:val="00D23F81"/>
    <w:rsid w:val="00D2483F"/>
    <w:rsid w:val="00D30882"/>
    <w:rsid w:val="00D30ECC"/>
    <w:rsid w:val="00D351C6"/>
    <w:rsid w:val="00D44816"/>
    <w:rsid w:val="00D6035D"/>
    <w:rsid w:val="00D64FE4"/>
    <w:rsid w:val="00D81CEC"/>
    <w:rsid w:val="00D95C80"/>
    <w:rsid w:val="00DB4E21"/>
    <w:rsid w:val="00DC1FA8"/>
    <w:rsid w:val="00DD6F90"/>
    <w:rsid w:val="00DE7E07"/>
    <w:rsid w:val="00DF49D0"/>
    <w:rsid w:val="00E25B15"/>
    <w:rsid w:val="00E37304"/>
    <w:rsid w:val="00E51522"/>
    <w:rsid w:val="00E86E73"/>
    <w:rsid w:val="00F3491E"/>
    <w:rsid w:val="00F421AB"/>
    <w:rsid w:val="00F835D0"/>
    <w:rsid w:val="00FA1F40"/>
    <w:rsid w:val="00FB2C32"/>
    <w:rsid w:val="00FD2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78793"/>
  <w15:docId w15:val="{6850DFA8-D198-4FCD-864C-7C6AD91F6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5E0B"/>
  </w:style>
  <w:style w:type="paragraph" w:styleId="Heading1">
    <w:name w:val="heading 1"/>
    <w:basedOn w:val="Normal"/>
    <w:next w:val="Normal"/>
    <w:link w:val="Heading1Char"/>
    <w:uiPriority w:val="9"/>
    <w:qFormat/>
    <w:rsid w:val="00096B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25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4">
    <w:name w:val="Table Grid4"/>
    <w:basedOn w:val="TableNormal"/>
    <w:next w:val="TableGrid"/>
    <w:uiPriority w:val="59"/>
    <w:rsid w:val="002E4EFC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2E4E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B85E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31D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DF0"/>
  </w:style>
  <w:style w:type="paragraph" w:styleId="Footer">
    <w:name w:val="footer"/>
    <w:basedOn w:val="Normal"/>
    <w:link w:val="FooterChar"/>
    <w:uiPriority w:val="99"/>
    <w:unhideWhenUsed/>
    <w:rsid w:val="00431D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DF0"/>
  </w:style>
  <w:style w:type="paragraph" w:styleId="BalloonText">
    <w:name w:val="Balloon Text"/>
    <w:basedOn w:val="Normal"/>
    <w:link w:val="BalloonTextChar"/>
    <w:uiPriority w:val="99"/>
    <w:semiHidden/>
    <w:unhideWhenUsed/>
    <w:rsid w:val="005647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77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96B7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A25F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customStyle="1" w:styleId="GridTable1Light1">
    <w:name w:val="Grid Table 1 Light1"/>
    <w:basedOn w:val="TableNormal"/>
    <w:uiPriority w:val="46"/>
    <w:rsid w:val="00B830B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Questions">
    <w:name w:val="Questions"/>
    <w:basedOn w:val="ListParagraph"/>
    <w:link w:val="QuestionsChar"/>
    <w:qFormat/>
    <w:rsid w:val="0027625F"/>
    <w:pPr>
      <w:numPr>
        <w:numId w:val="1"/>
      </w:numPr>
      <w:spacing w:before="240" w:after="240"/>
      <w:contextualSpacing w:val="0"/>
    </w:pPr>
    <w:rPr>
      <w:b/>
      <w:sz w:val="24"/>
      <w:szCs w:val="20"/>
      <w:lang w:val="en-IN"/>
    </w:rPr>
  </w:style>
  <w:style w:type="paragraph" w:customStyle="1" w:styleId="Probe">
    <w:name w:val="Probe"/>
    <w:basedOn w:val="ListParagraph"/>
    <w:link w:val="ProbeChar"/>
    <w:qFormat/>
    <w:rsid w:val="007505D2"/>
    <w:pPr>
      <w:numPr>
        <w:numId w:val="32"/>
      </w:numPr>
      <w:spacing w:before="60" w:after="80"/>
      <w:contextualSpacing w:val="0"/>
    </w:pPr>
    <w:rPr>
      <w:i/>
      <w:color w:val="002060"/>
      <w:szCs w:val="20"/>
      <w:lang w:val="en-I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7625F"/>
  </w:style>
  <w:style w:type="character" w:customStyle="1" w:styleId="QuestionsChar">
    <w:name w:val="Questions Char"/>
    <w:basedOn w:val="ListParagraphChar"/>
    <w:link w:val="Questions"/>
    <w:rsid w:val="0027625F"/>
    <w:rPr>
      <w:b/>
      <w:sz w:val="24"/>
      <w:szCs w:val="20"/>
      <w:lang w:val="en-IN"/>
    </w:rPr>
  </w:style>
  <w:style w:type="character" w:customStyle="1" w:styleId="ProbeChar">
    <w:name w:val="Probe Char"/>
    <w:basedOn w:val="ListParagraphChar"/>
    <w:link w:val="Probe"/>
    <w:rsid w:val="007505D2"/>
    <w:rPr>
      <w:i/>
      <w:color w:val="002060"/>
      <w:szCs w:val="20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64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295FE7-2E8D-4BE1-B4C3-615A747EE3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mayehu Berhanu</dc:creator>
  <cp:lastModifiedBy>Alebel Yaregal Desale</cp:lastModifiedBy>
  <cp:revision>8</cp:revision>
  <cp:lastPrinted>2019-01-24T10:45:00Z</cp:lastPrinted>
  <dcterms:created xsi:type="dcterms:W3CDTF">2019-01-16T05:27:00Z</dcterms:created>
  <dcterms:modified xsi:type="dcterms:W3CDTF">2019-10-01T08:29:00Z</dcterms:modified>
</cp:coreProperties>
</file>